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81f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26fe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70277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4T09:20:26Z</dcterms:created>
  <dcterms:modified xsi:type="dcterms:W3CDTF">2020-05-14T09:20:26Z</dcterms:modified>
</cp:coreProperties>
</file>